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3"/>
        <w:gridCol w:w="1307"/>
        <w:gridCol w:w="2683"/>
        <w:gridCol w:w="1988"/>
        <w:gridCol w:w="24"/>
        <w:gridCol w:w="1825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A4117" w:rsidRPr="005E5153" w:rsidRDefault="00C90CE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  <w:cs/>
              </w:rPr>
              <w:t xml:space="preserve"> </w:t>
            </w:r>
            <w:r w:rsidR="00C66555" w:rsidRPr="005E5153">
              <w:rPr>
                <w:rFonts w:asciiTheme="minorBidi" w:hAnsiTheme="minorBidi"/>
                <w:sz w:val="28"/>
              </w:rPr>
              <w:t>UC</w:t>
            </w:r>
            <w:r w:rsidR="00C66555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C66555"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5E5153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4" w:type="pct"/>
            <w:gridSpan w:val="2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63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89" w:type="pct"/>
            <w:gridSpan w:val="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A4117" w:rsidRPr="005E5153" w:rsidRDefault="007F4C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5E5153" w:rsidTr="00CD52C4">
        <w:tc>
          <w:tcPr>
            <w:tcW w:w="5000" w:type="pct"/>
            <w:gridSpan w:val="6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7E6E6" w:themeFill="background2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FFFFFF" w:themeFill="background1"/>
          </w:tcPr>
          <w:p w:rsidR="00EA4117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="00D95554"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A4117" w:rsidRPr="005E5153" w:rsidRDefault="00D955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976" w:type="pct"/>
            <w:shd w:val="clear" w:color="auto" w:fill="FFFFFF" w:themeFill="background1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1C468D" w:rsidRPr="005E5153" w:rsidTr="00CD52C4">
        <w:tc>
          <w:tcPr>
            <w:tcW w:w="814" w:type="pct"/>
            <w:shd w:val="clear" w:color="auto" w:fill="FFFFFF" w:themeFill="background1"/>
          </w:tcPr>
          <w:p w:rsidR="001C468D" w:rsidRPr="005E5153" w:rsidRDefault="00A75F0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</w:t>
            </w:r>
            <w:bookmarkStart w:id="0" w:name="_GoBack"/>
            <w:bookmarkEnd w:id="0"/>
            <w:r w:rsidR="001C468D">
              <w:rPr>
                <w:rFonts w:asciiTheme="minorBidi" w:hAnsiTheme="minorBidi"/>
                <w:sz w:val="28"/>
              </w:rPr>
              <w:t>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1C468D" w:rsidRPr="005E5153" w:rsidRDefault="001C468D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a list [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>
              <w:rPr>
                <w:rFonts w:asciiTheme="minorBidi" w:hAnsiTheme="minorBidi"/>
                <w:sz w:val="28"/>
              </w:rPr>
              <w:t>,</w:t>
            </w:r>
            <w:r w:rsidRPr="005E5153">
              <w:rPr>
                <w:rFonts w:asciiTheme="minorBidi" w:hAnsiTheme="minorBidi"/>
                <w:sz w:val="28"/>
              </w:rPr>
              <w:t xml:space="preserve"> author</w:t>
            </w:r>
            <w:r>
              <w:rPr>
                <w:rFonts w:asciiTheme="minorBidi" w:hAnsiTheme="minorBidi"/>
                <w:sz w:val="28"/>
              </w:rPr>
              <w:t>]</w:t>
            </w:r>
          </w:p>
        </w:tc>
        <w:tc>
          <w:tcPr>
            <w:tcW w:w="976" w:type="pct"/>
            <w:shd w:val="clear" w:color="auto" w:fill="FFFFFF" w:themeFill="background1"/>
          </w:tcPr>
          <w:p w:rsidR="001C468D" w:rsidRPr="005E5153" w:rsidRDefault="007B6969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book </w:t>
            </w:r>
            <w:r w:rsidR="001C468D">
              <w:rPr>
                <w:rFonts w:asciiTheme="minorBidi" w:hAnsiTheme="minorBidi"/>
                <w:sz w:val="28"/>
              </w:rPr>
              <w:t>status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A4117" w:rsidRPr="005E5153" w:rsidRDefault="004405B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formation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134" w:type="pct"/>
            <w:gridSpan w:val="2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2" w:type="pct"/>
            <w:gridSpan w:val="3"/>
            <w:shd w:val="clear" w:color="auto" w:fill="E7E6E6" w:themeFill="background2"/>
            <w:vAlign w:val="center"/>
          </w:tcPr>
          <w:p w:rsidR="00EA4117" w:rsidRPr="005E5153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s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input keyword to the text field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3332E9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system shall validate the input when the librarian clicks 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button by the length of the keyword</w:t>
            </w:r>
            <w:r w:rsidRPr="003332E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0000"/>
                <w:sz w:val="28"/>
              </w:rPr>
              <w:t>It must not exceed 50 characters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There is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no book in the database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database, if the librarian clicks th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32309F" w:rsidRPr="005E5153" w:rsidTr="00CD52C4">
        <w:tc>
          <w:tcPr>
            <w:tcW w:w="814" w:type="pct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34" w:type="pct"/>
            <w:gridSpan w:val="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2" w:type="pct"/>
            <w:gridSpan w:val="3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when there is at least one book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that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eturn to normal flows 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32309F" w:rsidRPr="005E5153" w:rsidTr="00CD52C4">
        <w:tc>
          <w:tcPr>
            <w:tcW w:w="814" w:type="pct"/>
            <w:shd w:val="clear" w:color="auto" w:fill="E7E6E6" w:themeFill="background2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2309F" w:rsidRPr="005E5153" w:rsidRDefault="0032309F" w:rsidP="0032309F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A75F0B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07DC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AUAwVUhwSwAAAA="/>
  </w:docVars>
  <w:rsids>
    <w:rsidRoot w:val="00EA4117"/>
    <w:rsid w:val="000B00DA"/>
    <w:rsid w:val="000F3932"/>
    <w:rsid w:val="001C20AA"/>
    <w:rsid w:val="001C468D"/>
    <w:rsid w:val="001D6FCC"/>
    <w:rsid w:val="0026639C"/>
    <w:rsid w:val="002838AE"/>
    <w:rsid w:val="0032309F"/>
    <w:rsid w:val="003332E9"/>
    <w:rsid w:val="003B6268"/>
    <w:rsid w:val="003E1D8A"/>
    <w:rsid w:val="00406A8A"/>
    <w:rsid w:val="004405BB"/>
    <w:rsid w:val="00446545"/>
    <w:rsid w:val="004948D7"/>
    <w:rsid w:val="0049635B"/>
    <w:rsid w:val="004F3B44"/>
    <w:rsid w:val="004F6B51"/>
    <w:rsid w:val="005E5153"/>
    <w:rsid w:val="006778DB"/>
    <w:rsid w:val="00697753"/>
    <w:rsid w:val="00713702"/>
    <w:rsid w:val="00794BE9"/>
    <w:rsid w:val="007B6969"/>
    <w:rsid w:val="007E2D40"/>
    <w:rsid w:val="007F4C0E"/>
    <w:rsid w:val="008406B4"/>
    <w:rsid w:val="00880902"/>
    <w:rsid w:val="00892E4A"/>
    <w:rsid w:val="009111B5"/>
    <w:rsid w:val="009410C1"/>
    <w:rsid w:val="009B1F74"/>
    <w:rsid w:val="00A75F0B"/>
    <w:rsid w:val="00A817F2"/>
    <w:rsid w:val="00AA621B"/>
    <w:rsid w:val="00AE67B9"/>
    <w:rsid w:val="00C66555"/>
    <w:rsid w:val="00C90CEE"/>
    <w:rsid w:val="00D51695"/>
    <w:rsid w:val="00D8605A"/>
    <w:rsid w:val="00D95554"/>
    <w:rsid w:val="00DD6C02"/>
    <w:rsid w:val="00EA24CB"/>
    <w:rsid w:val="00EA4117"/>
    <w:rsid w:val="00EF24D1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C40ED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333</Words>
  <Characters>1902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41</cp:revision>
  <dcterms:created xsi:type="dcterms:W3CDTF">2015-12-31T07:31:00Z</dcterms:created>
  <dcterms:modified xsi:type="dcterms:W3CDTF">2017-04-16T16:15:00Z</dcterms:modified>
</cp:coreProperties>
</file>